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Default="00E41CF8" w:rsidP="008722CB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E41CF8">
        <w:rPr>
          <w:rFonts w:ascii="Times New Roman" w:hAnsi="Times New Roman" w:cs="Times New Roman"/>
          <w:b/>
          <w:sz w:val="32"/>
          <w:szCs w:val="32"/>
          <w:lang w:val="en-US"/>
        </w:rPr>
        <w:t>ANDREW MILMAN</w:t>
      </w:r>
    </w:p>
    <w:p w:rsidR="00126654" w:rsidRPr="007E499E" w:rsidRDefault="00E41CF8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E41CF8">
        <w:rPr>
          <w:rFonts w:ascii="Times New Roman" w:hAnsi="Times New Roman" w:cs="Times New Roman"/>
          <w:sz w:val="28"/>
          <w:szCs w:val="28"/>
          <w:lang w:val="en-US"/>
        </w:rPr>
        <w:t>MANUFACTURING ENGINE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reallygreatsite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reallygreatsite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E41CF8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41CF8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E41CF8" w:rsidP="00E41CF8">
      <w:pPr>
        <w:rPr>
          <w:rFonts w:ascii="Times New Roman" w:hAnsi="Times New Roman" w:cs="Times New Roman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anufacturing engineer with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experience improving quality,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profitability and processes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within the plastics injection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molding manufacturing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industry. Demonstrated ability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to design for manufacturability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and implement quality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E41CF8">
        <w:rPr>
          <w:rFonts w:ascii="Times New Roman" w:hAnsi="Times New Roman" w:cs="Times New Roman"/>
          <w:sz w:val="22"/>
          <w:szCs w:val="22"/>
          <w:lang w:val="en-US"/>
        </w:rPr>
        <w:t>standards.</w:t>
      </w:r>
    </w:p>
    <w:p w:rsidR="00126654" w:rsidRPr="008722CB" w:rsidRDefault="00E41CF8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41CF8">
        <w:rPr>
          <w:rFonts w:ascii="Times New Roman" w:hAnsi="Times New Roman" w:cs="Times New Roman"/>
          <w:b/>
          <w:u w:val="single"/>
          <w:lang w:val="en-US"/>
        </w:rPr>
        <w:t>EDUCTION HISTORY</w:t>
      </w:r>
    </w:p>
    <w:p w:rsidR="00833955" w:rsidRDefault="00E41CF8" w:rsidP="00833955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>Northcentral</w:t>
      </w:r>
      <w:proofErr w:type="spellEnd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 xml:space="preserve"> University</w:t>
      </w:r>
    </w:p>
    <w:p w:rsidR="00F458B5" w:rsidRDefault="00E41CF8" w:rsidP="00F458B5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Bachelor of Machining &amp; Manufacturing</w:t>
      </w:r>
    </w:p>
    <w:p w:rsidR="00E41CF8" w:rsidRPr="00E41CF8" w:rsidRDefault="00E41CF8" w:rsidP="00E41CF8">
      <w:pPr>
        <w:pStyle w:val="af4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GPA 3.7</w:t>
      </w:r>
    </w:p>
    <w:p w:rsidR="00E41CF8" w:rsidRPr="00E41CF8" w:rsidRDefault="00E41CF8" w:rsidP="00E41CF8">
      <w:pPr>
        <w:pStyle w:val="af4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President, The Manufacturing Club</w:t>
      </w:r>
    </w:p>
    <w:p w:rsidR="00E41CF8" w:rsidRPr="00E41CF8" w:rsidRDefault="00E41CF8" w:rsidP="00E41CF8">
      <w:pPr>
        <w:pStyle w:val="af4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ember, The Manufacturing Society</w:t>
      </w:r>
    </w:p>
    <w:p w:rsidR="00E41CF8" w:rsidRPr="008722CB" w:rsidRDefault="00E41CF8" w:rsidP="00E41CF8">
      <w:pPr>
        <w:pStyle w:val="af4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ember, The Technical Crew</w:t>
      </w:r>
    </w:p>
    <w:p w:rsidR="009B5E79" w:rsidRPr="008722CB" w:rsidRDefault="008722CB" w:rsidP="009B5E79">
      <w:pPr>
        <w:jc w:val="center"/>
        <w:rPr>
          <w:rFonts w:ascii="Times New Roman" w:hAnsi="Times New Roman" w:cs="Times New Roman"/>
          <w:b/>
          <w:u w:val="single"/>
        </w:rPr>
      </w:pPr>
      <w:r w:rsidRPr="008722CB">
        <w:rPr>
          <w:rFonts w:ascii="Times New Roman" w:hAnsi="Times New Roman" w:cs="Times New Roman"/>
          <w:b/>
          <w:u w:val="single"/>
        </w:rPr>
        <w:t>SKILL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Commercial awarenes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E41CF8">
        <w:rPr>
          <w:rFonts w:ascii="Times New Roman" w:hAnsi="Times New Roman" w:cs="Times New Roman"/>
          <w:sz w:val="22"/>
          <w:szCs w:val="22"/>
          <w:lang w:val="en-US"/>
        </w:rPr>
        <w:t>Teamworking</w:t>
      </w:r>
      <w:proofErr w:type="spellEnd"/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athematic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Quality Control Analysi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Service Orientation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Equipment Maintenance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anagement of Material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Resource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Social Perceptiveness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sz w:val="22"/>
          <w:szCs w:val="22"/>
          <w:lang w:val="en-US"/>
        </w:rPr>
        <w:t>Mechanical</w:t>
      </w:r>
    </w:p>
    <w:p w:rsidR="00E41CF8" w:rsidRPr="00E41CF8" w:rsidRDefault="00E41CF8" w:rsidP="00E41CF8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E41CF8">
        <w:rPr>
          <w:rFonts w:ascii="Times New Roman" w:hAnsi="Times New Roman" w:cs="Times New Roman"/>
          <w:sz w:val="22"/>
          <w:szCs w:val="22"/>
          <w:lang w:val="en-US"/>
        </w:rPr>
        <w:t>Self Control</w:t>
      </w:r>
      <w:proofErr w:type="spellEnd"/>
    </w:p>
    <w:p w:rsidR="008722CB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41CF8" w:rsidRDefault="00E41CF8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41CF8" w:rsidRDefault="00E41CF8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41CF8" w:rsidRDefault="00E41CF8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AB5EB3" w:rsidRDefault="00E41CF8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41CF8">
        <w:rPr>
          <w:rFonts w:ascii="Times New Roman" w:hAnsi="Times New Roman" w:cs="Times New Roman"/>
          <w:b/>
          <w:u w:val="single"/>
          <w:lang w:val="en-US"/>
        </w:rPr>
        <w:lastRenderedPageBreak/>
        <w:t>PROFESSIONAL CAREER</w:t>
      </w:r>
    </w:p>
    <w:p w:rsidR="00F458B5" w:rsidRDefault="00E41CF8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>Manufacturing Engineer</w:t>
      </w:r>
    </w:p>
    <w:p w:rsidR="00F11DA7" w:rsidRPr="00E41CF8" w:rsidRDefault="00E41CF8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>Unicep</w:t>
      </w:r>
      <w:proofErr w:type="spellEnd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 xml:space="preserve"> Packaging| 2015 - 2018</w:t>
      </w:r>
    </w:p>
    <w:p w:rsidR="00E41CF8" w:rsidRPr="00E41CF8" w:rsidRDefault="00E41CF8" w:rsidP="00E41CF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epared specifications and sourced new equipment</w:t>
      </w:r>
    </w:p>
    <w:p w:rsidR="00E41CF8" w:rsidRPr="00E41CF8" w:rsidRDefault="00E41CF8" w:rsidP="007966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veloped and documented Standard Operating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cedures (SOPs)</w:t>
      </w:r>
    </w:p>
    <w:p w:rsidR="00E41CF8" w:rsidRPr="00E41CF8" w:rsidRDefault="00E41CF8" w:rsidP="00CF497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cheduled and managed third-party contractors,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ensuring compliance with all company policies and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cedures, and regulatory requirements</w:t>
      </w:r>
    </w:p>
    <w:p w:rsidR="00F458B5" w:rsidRDefault="00E41CF8" w:rsidP="00251EE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lanned and executed the preventive maintenance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gram</w:t>
      </w:r>
    </w:p>
    <w:p w:rsidR="00E41CF8" w:rsidRDefault="00E41CF8" w:rsidP="00E41CF8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>Manufacturing Engineer</w:t>
      </w:r>
    </w:p>
    <w:p w:rsidR="00E41CF8" w:rsidRPr="00E41CF8" w:rsidRDefault="00E41CF8" w:rsidP="00E41CF8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>Spacecoast</w:t>
      </w:r>
      <w:proofErr w:type="spellEnd"/>
      <w:r w:rsidRPr="00E41CF8">
        <w:rPr>
          <w:rFonts w:ascii="Times New Roman" w:hAnsi="Times New Roman" w:cs="Times New Roman"/>
          <w:b/>
          <w:sz w:val="22"/>
          <w:szCs w:val="22"/>
          <w:lang w:val="en-US"/>
        </w:rPr>
        <w:t xml:space="preserve"> Cable &amp; Harness | 2017 - 2019</w:t>
      </w:r>
    </w:p>
    <w:p w:rsidR="00E41CF8" w:rsidRPr="00E41CF8" w:rsidRDefault="00E41CF8" w:rsidP="00D207B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Forecasted production times, staffing requirements,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d related costs</w:t>
      </w:r>
    </w:p>
    <w:p w:rsidR="00E41CF8" w:rsidRPr="00E41CF8" w:rsidRDefault="00E41CF8" w:rsidP="004510D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onitored processes based on first time quality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(FTQ) and production time metrics to ensure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operational targets are met</w:t>
      </w:r>
    </w:p>
    <w:p w:rsidR="00E41CF8" w:rsidRPr="00E41CF8" w:rsidRDefault="00E41CF8" w:rsidP="00E41CF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ssisted in designing CNC machine tooling</w:t>
      </w:r>
    </w:p>
    <w:p w:rsidR="00E41CF8" w:rsidRPr="00E41CF8" w:rsidRDefault="00E41CF8" w:rsidP="00FB6DA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ssisted in designing manufacturing and quality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ntrol processes</w:t>
      </w:r>
    </w:p>
    <w:p w:rsidR="00E41CF8" w:rsidRPr="00E41CF8" w:rsidRDefault="00E41CF8" w:rsidP="00231D5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Improved manufacturing processes and methods for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eastAsia="ru-RU"/>
        </w:rPr>
        <w:t xml:space="preserve"> </w:t>
      </w:r>
      <w:r w:rsidRPr="00E41CF8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st-reduction, quality improvement and efficiency</w:t>
      </w:r>
      <w:bookmarkStart w:id="0" w:name="_GoBack"/>
      <w:bookmarkEnd w:id="0"/>
    </w:p>
    <w:sectPr w:rsidR="00E41CF8" w:rsidRPr="00E41C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qwUAy6fDBCwAAAA="/>
  </w:docVars>
  <w:rsids>
    <w:rsidRoot w:val="00977C68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E41CF8"/>
    <w:rsid w:val="00F11DA7"/>
    <w:rsid w:val="00F458B5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1</cp:revision>
  <dcterms:created xsi:type="dcterms:W3CDTF">2019-02-20T15:12:00Z</dcterms:created>
  <dcterms:modified xsi:type="dcterms:W3CDTF">2019-05-14T13:11:00Z</dcterms:modified>
</cp:coreProperties>
</file>